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7237a90ce2d456edd515b3ac8a493dcb44ffdf1"/>
    <w:p>
      <w:pPr>
        <w:pStyle w:val="Heading1"/>
      </w:pPr>
      <w:r>
        <w:t xml:space="preserve">Cover Letter for Dietitian Position in United Arab Emirates Abu Dhabi</w:t>
      </w:r>
    </w:p>
    <w:p>
      <w:pPr>
        <w:pStyle w:val="FirstParagraph"/>
      </w:pPr>
      <w:r>
        <w:rPr>
          <w:bCs/>
          <w:b/>
        </w:rPr>
        <w:t xml:space="preserve">Dear [Hiring Manager's Name],</w:t>
      </w:r>
    </w:p>
    <w:p>
      <w:pPr>
        <w:pStyle w:val="BodyText"/>
      </w:pPr>
      <w:r>
        <w:t xml:space="preserve">I am writing to express my enthusiastic interest in the Dietitian position at [Organization Name] in the United Arab Emirates (UAE) Abu Dhabi. As a dedicated and experienced dietitian with a passion for promoting holistic health and wellness, I am eager to contribute my expertise to an organization that values innovation, cultural sensitivity, and the advancement of healthcare in this dynamic region. The opportunity to work within the UAE’s vibrant healthcare landscape, particularly in Abu Dhabi—a city renowned for its cutting-edge medical facilities and commitment to public health—resonates deeply with my professional aspirations.</w:t>
      </w:r>
    </w:p>
    <w:p>
      <w:pPr>
        <w:pStyle w:val="BodyText"/>
      </w:pPr>
      <w:r>
        <w:t xml:space="preserve">Having earned my [Degree, e.g., Master’s in Nutrition and Dietetics] from [University Name], I have cultivated a strong foundation in nutritional science, clinical dietetics, and community health. My career has been shaped by a focus on personalized dietary interventions, patient education, and the integration of cultural considerations into nutrition care. Over the past [X years], I have worked in diverse settings such as [specific roles: e.g., hospital outpatient clinics, private practice, corporate wellness programs], where I have honed my ability to address unique dietary needs while fostering long-term health outcomes. This experience has equipped me to thrive in a multicultural environment like Abu Dhabi, where the population includes individuals from over 200 nationalities.</w:t>
      </w:r>
    </w:p>
    <w:p>
      <w:pPr>
        <w:pStyle w:val="BodyText"/>
      </w:pPr>
      <w:r>
        <w:t xml:space="preserve">What draws me specifically to the United Arab Emirates Abu Dhabi is its visionary approach to healthcare and wellness. The UAE’s National Health Strategy emphasizes preventive care, chronic disease management, and the promotion of healthy lifestyles—a mission that aligns seamlessly with my professional values. In Abu Dhabi, where there is a growing focus on combating obesity, diabetes, and other lifestyle-related conditions through education and policy-driven initiatives, I see an opportunity to make a meaningful impact. My background in designing culturally responsive nutrition programs for diverse populations has prepared me to contribute effectively to such efforts.</w:t>
      </w:r>
    </w:p>
    <w:p>
      <w:pPr>
        <w:pStyle w:val="BodyText"/>
      </w:pPr>
      <w:r>
        <w:t xml:space="preserve">As a Dietitian, I understand the importance of tailoring dietary plans to individual preferences, cultural practices, and medical needs. For instance, during my tenure at [Previous Workplace], I developed a community-based program that addressed the nutritional challenges of Arabic-speaking populations by incorporating traditional foods into balanced meal plans. This initiative not only improved adherence to dietary recommendations but also strengthened trust between patients and healthcare providers. I am confident that similar approaches can be adapted to benefit the residents of Abu Dhabi, where cultural traditions and modern health goals often intersect.</w:t>
      </w:r>
    </w:p>
    <w:p>
      <w:pPr>
        <w:pStyle w:val="BodyText"/>
      </w:pPr>
      <w:r>
        <w:t xml:space="preserve">Moreover, my proficiency in [specific skills: e.g., nutritional assessment, meal planning, food service management] ensures that I can contribute immediately to your organization’s objectives. I am also well-versed in using technology to streamline patient care, such as electronic health records and telehealth platforms—tools that are increasingly vital in the UAE’s rapidly evolving healthcare sector. Additionally, my strong communication skills allow me to educate patients and their families about nutrition in a clear and compassionate manner, which is essential for fostering long-term behavioral change.</w:t>
      </w:r>
    </w:p>
    <w:p>
      <w:pPr>
        <w:pStyle w:val="BodyText"/>
      </w:pPr>
      <w:r>
        <w:t xml:space="preserve">The United Arab Emirates Abu Dhabi offers a unique environment where global healthcare standards meet local traditions. As a Dietitian, I am committed to bridging this gap by providing evidence-based solutions that respect cultural diversity while promoting scientific accuracy. For example, I have worked with clients from various backgrounds to address dietary restrictions related to religion, lifestyle, and medical conditions. This adaptability is critical in a region like Abu Dhabi, where healthcare professionals must navigate a complex interplay of traditions and modernity.</w:t>
      </w:r>
    </w:p>
    <w:p>
      <w:pPr>
        <w:pStyle w:val="BodyText"/>
      </w:pPr>
      <w:r>
        <w:t xml:space="preserve">I am particularly inspired by the UAE’s investments in research and innovation within the field of nutrition. Organizations such as [specific institution or initiative, e.g., Abu Dhabi Health Services Company (SEHA) or the UAE Food Safety Authority] are leading efforts to enhance public health through data-driven strategies. I would be thrilled to collaborate with such entities, contributing my expertise to projects that align with these goals. Whether it is participating in health screenings, developing educational materials for the community, or supporting clinical research, I am eager to engage in work that has a measurable impact on the well-being of Abu Dhabi’s residents.</w:t>
      </w:r>
    </w:p>
    <w:p>
      <w:pPr>
        <w:pStyle w:val="BodyText"/>
      </w:pPr>
      <w:r>
        <w:t xml:space="preserve">In addition to my technical skills, I bring a collaborative spirit and a commitment to continuous learning. The UAE’s healthcare sector is known for its fast-paced innovation, and I thrive in environments that encourage professional growth and interdisciplinary teamwork. My ability to work effectively with physicians, nurses, and other healthcare professionals ensures that I can integrate seamlessly into your team while delivering patient-centered care.</w:t>
      </w:r>
    </w:p>
    <w:p>
      <w:pPr>
        <w:pStyle w:val="BodyText"/>
      </w:pPr>
      <w:r>
        <w:t xml:space="preserve">Thank you for considering my application. I am excited about the possibility of contributing to [Organization Name]’s mission of advancing health and wellness in the United Arab Emirates Abu Dhabi. I would welcome the opportunity to discuss how my background, skills, and passion for dietetics align with your organization’s need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United Arab Emirates Abu Dhabi</dc:title>
  <dc:creator/>
  <dc:language>en</dc:language>
  <cp:keywords/>
  <dcterms:created xsi:type="dcterms:W3CDTF">2026-07-23T20:32:00Z</dcterms:created>
  <dcterms:modified xsi:type="dcterms:W3CDTF">2026-07-23T20:32:00Z</dcterms:modified>
</cp:coreProperties>
</file>

<file path=docProps/custom.xml><?xml version="1.0" encoding="utf-8"?>
<Properties xmlns="http://schemas.openxmlformats.org/officeDocument/2006/custom-properties" xmlns:vt="http://schemas.openxmlformats.org/officeDocument/2006/docPropsVTypes"/>
</file>